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18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1"/>
        <w:gridCol w:w="12229"/>
        <w:gridCol w:w="1564"/>
      </w:tblGrid>
      <w:tr w:rsidR="007A35BB" w14:paraId="48F59D79" w14:textId="7979044F" w:rsidTr="00607FF9">
        <w:trPr>
          <w:trHeight w:val="1272"/>
        </w:trPr>
        <w:tc>
          <w:tcPr>
            <w:tcW w:w="1129" w:type="dxa"/>
          </w:tcPr>
          <w:p w14:paraId="3ACD6BD5" w14:textId="58BEC6FA" w:rsidR="007A35BB" w:rsidRDefault="007A35BB" w:rsidP="004677FE">
            <w:pPr>
              <w:pStyle w:val="Default"/>
              <w:ind w:right="-1725"/>
              <w:rPr>
                <w:b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29E43811" wp14:editId="43D0837A">
                  <wp:extent cx="746125" cy="876300"/>
                  <wp:effectExtent l="0" t="0" r="0" b="0"/>
                  <wp:docPr id="3" name="Resim 3" descr="Sakarya Üniversitesi –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karya Üniversitesi –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890" cy="880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74" w:type="dxa"/>
            <w:vAlign w:val="center"/>
          </w:tcPr>
          <w:p w14:paraId="693170E1" w14:textId="77777777" w:rsidR="007A35BB" w:rsidRPr="000069BF" w:rsidRDefault="007A35BB" w:rsidP="007A35BB">
            <w:pPr>
              <w:pStyle w:val="Default"/>
              <w:ind w:right="-1725"/>
              <w:jc w:val="center"/>
              <w:rPr>
                <w:b/>
              </w:rPr>
            </w:pPr>
            <w:r w:rsidRPr="000069BF">
              <w:rPr>
                <w:b/>
              </w:rPr>
              <w:t>T.C</w:t>
            </w:r>
          </w:p>
          <w:p w14:paraId="28C444BA" w14:textId="77777777" w:rsidR="007A35BB" w:rsidRPr="000069BF" w:rsidRDefault="007A35BB" w:rsidP="007A35BB">
            <w:pPr>
              <w:pStyle w:val="Default"/>
              <w:ind w:left="-408" w:right="-1536" w:firstLine="408"/>
              <w:jc w:val="center"/>
              <w:rPr>
                <w:b/>
              </w:rPr>
            </w:pPr>
            <w:r w:rsidRPr="000069BF">
              <w:rPr>
                <w:b/>
              </w:rPr>
              <w:t>SAKARYA ÜNİVERSİTESİ</w:t>
            </w:r>
          </w:p>
          <w:p w14:paraId="0C8D5702" w14:textId="7CBF4C01" w:rsidR="007A35BB" w:rsidRPr="000069BF" w:rsidRDefault="007A35BB" w:rsidP="007A35BB">
            <w:pPr>
              <w:pStyle w:val="Default"/>
              <w:ind w:right="-1725"/>
              <w:jc w:val="center"/>
              <w:rPr>
                <w:b/>
              </w:rPr>
            </w:pPr>
            <w:r w:rsidRPr="000069BF">
              <w:rPr>
                <w:b/>
                <w:color w:val="auto"/>
              </w:rPr>
              <w:t>İŞLETME FAKÜLTESİ</w:t>
            </w:r>
          </w:p>
          <w:p w14:paraId="75AEAB7C" w14:textId="4564CC53" w:rsidR="007A35BB" w:rsidRPr="004A31C7" w:rsidRDefault="00C20793" w:rsidP="007A35BB">
            <w:pPr>
              <w:pStyle w:val="Default"/>
              <w:ind w:right="-1725"/>
              <w:jc w:val="center"/>
              <w:rPr>
                <w:b/>
              </w:rPr>
            </w:pPr>
            <w:r>
              <w:rPr>
                <w:b/>
              </w:rPr>
              <w:t>İSTEĞE BAĞLI STAJ</w:t>
            </w:r>
            <w:r w:rsidR="007A35BB" w:rsidRPr="000069BF">
              <w:rPr>
                <w:b/>
              </w:rPr>
              <w:t xml:space="preserve"> DEVAM ÇİZELGE</w:t>
            </w:r>
            <w:r w:rsidR="007A35BB">
              <w:rPr>
                <w:b/>
              </w:rPr>
              <w:t>Sİ</w:t>
            </w:r>
            <w:r w:rsidR="007A35BB">
              <w:rPr>
                <w:rStyle w:val="DipnotBavurusu"/>
                <w:b/>
              </w:rPr>
              <w:footnoteReference w:id="1"/>
            </w:r>
          </w:p>
        </w:tc>
        <w:tc>
          <w:tcPr>
            <w:tcW w:w="1581" w:type="dxa"/>
          </w:tcPr>
          <w:p w14:paraId="32A74236" w14:textId="6DE0CE80" w:rsidR="007A35BB" w:rsidRDefault="007A35BB" w:rsidP="004677FE">
            <w:pPr>
              <w:pStyle w:val="Default"/>
              <w:ind w:right="-1725"/>
              <w:jc w:val="center"/>
              <w:rPr>
                <w:b/>
              </w:rPr>
            </w:pPr>
          </w:p>
          <w:p w14:paraId="645EE5AE" w14:textId="74422CF7" w:rsidR="007A35BB" w:rsidRPr="007A35BB" w:rsidRDefault="007A35BB" w:rsidP="007A35BB">
            <w:pPr>
              <w:jc w:val="center"/>
            </w:pPr>
            <w:r w:rsidRPr="007A35BB">
              <w:rPr>
                <w:noProof/>
                <w:lang w:eastAsia="tr-TR"/>
              </w:rPr>
              <w:drawing>
                <wp:inline distT="0" distB="0" distL="0" distR="0" wp14:anchorId="65249271" wp14:editId="12E370B4">
                  <wp:extent cx="402993" cy="565200"/>
                  <wp:effectExtent l="0" t="0" r="0" b="6350"/>
                  <wp:docPr id="1" name="Resim 1" descr="C:\Users\Sau\Desktop\AACSB-logo-accredited-vert-color-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u\Desktop\AACSB-logo-accredited-vert-color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993" cy="5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115BC1" w14:textId="2A90E002" w:rsidR="004677FE" w:rsidRDefault="004677FE" w:rsidP="004677FE">
      <w:pPr>
        <w:pStyle w:val="Default"/>
        <w:ind w:right="-1725"/>
        <w:rPr>
          <w:b/>
        </w:rPr>
      </w:pPr>
    </w:p>
    <w:tbl>
      <w:tblPr>
        <w:tblStyle w:val="TabloKlavuzu"/>
        <w:tblW w:w="15163" w:type="dxa"/>
        <w:tblLook w:val="04A0" w:firstRow="1" w:lastRow="0" w:firstColumn="1" w:lastColumn="0" w:noHBand="0" w:noVBand="1"/>
      </w:tblPr>
      <w:tblGrid>
        <w:gridCol w:w="2122"/>
        <w:gridCol w:w="3253"/>
        <w:gridCol w:w="803"/>
        <w:gridCol w:w="857"/>
        <w:gridCol w:w="937"/>
        <w:gridCol w:w="872"/>
        <w:gridCol w:w="937"/>
        <w:gridCol w:w="857"/>
        <w:gridCol w:w="937"/>
        <w:gridCol w:w="857"/>
        <w:gridCol w:w="937"/>
        <w:gridCol w:w="857"/>
        <w:gridCol w:w="937"/>
      </w:tblGrid>
      <w:tr w:rsidR="004677FE" w14:paraId="3E6412AE" w14:textId="4697C0AF" w:rsidTr="00607FF9">
        <w:tc>
          <w:tcPr>
            <w:tcW w:w="5375" w:type="dxa"/>
            <w:gridSpan w:val="2"/>
            <w:vMerge w:val="restart"/>
          </w:tcPr>
          <w:p w14:paraId="68951DB4" w14:textId="6AB14E92" w:rsidR="004677FE" w:rsidRPr="000B7228" w:rsidRDefault="004677FE" w:rsidP="003207E4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Öğrencinin</w:t>
            </w:r>
          </w:p>
        </w:tc>
        <w:tc>
          <w:tcPr>
            <w:tcW w:w="803" w:type="dxa"/>
            <w:vMerge w:val="restart"/>
          </w:tcPr>
          <w:p w14:paraId="379FCB12" w14:textId="05C16D92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Hafta</w:t>
            </w:r>
          </w:p>
        </w:tc>
        <w:tc>
          <w:tcPr>
            <w:tcW w:w="8985" w:type="dxa"/>
            <w:gridSpan w:val="10"/>
          </w:tcPr>
          <w:p w14:paraId="46C7CE51" w14:textId="1018910F" w:rsidR="004677FE" w:rsidRDefault="004677FE" w:rsidP="003207E4">
            <w:pPr>
              <w:pStyle w:val="Default"/>
              <w:spacing w:line="360" w:lineRule="auto"/>
              <w:ind w:right="-1724"/>
              <w:jc w:val="center"/>
              <w:rPr>
                <w:b/>
              </w:rPr>
            </w:pPr>
            <w:r>
              <w:rPr>
                <w:b/>
              </w:rPr>
              <w:t>Günler</w:t>
            </w:r>
          </w:p>
        </w:tc>
      </w:tr>
      <w:tr w:rsidR="0020624E" w14:paraId="042EFE64" w14:textId="7A42E3F8" w:rsidTr="00607FF9">
        <w:tc>
          <w:tcPr>
            <w:tcW w:w="5375" w:type="dxa"/>
            <w:gridSpan w:val="2"/>
            <w:vMerge/>
          </w:tcPr>
          <w:p w14:paraId="3B027696" w14:textId="121F1780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  <w:vMerge/>
          </w:tcPr>
          <w:p w14:paraId="36A044BD" w14:textId="3BA16DEA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1794" w:type="dxa"/>
            <w:gridSpan w:val="2"/>
          </w:tcPr>
          <w:p w14:paraId="0710FDE7" w14:textId="7D4852EB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809" w:type="dxa"/>
            <w:gridSpan w:val="2"/>
          </w:tcPr>
          <w:p w14:paraId="5D634FFD" w14:textId="59ECE7C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794" w:type="dxa"/>
            <w:gridSpan w:val="2"/>
          </w:tcPr>
          <w:p w14:paraId="1D2B7AA7" w14:textId="4B75D70D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94" w:type="dxa"/>
            <w:gridSpan w:val="2"/>
          </w:tcPr>
          <w:p w14:paraId="1BEA6753" w14:textId="6BFF150E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94" w:type="dxa"/>
            <w:gridSpan w:val="2"/>
          </w:tcPr>
          <w:p w14:paraId="7330AC88" w14:textId="1E9C94C5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411A5F" w14:paraId="79235BC0" w14:textId="2D57DEF5" w:rsidTr="00607FF9">
        <w:tc>
          <w:tcPr>
            <w:tcW w:w="2122" w:type="dxa"/>
            <w:vAlign w:val="center"/>
          </w:tcPr>
          <w:p w14:paraId="75BA8746" w14:textId="22878ABA" w:rsidR="004677FE" w:rsidRPr="00607FF9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607FF9">
              <w:rPr>
                <w:b/>
                <w:bCs/>
                <w:sz w:val="22"/>
                <w:szCs w:val="22"/>
                <w:lang w:eastAsia="tr-TR"/>
              </w:rPr>
              <w:t>Adı Soyadı</w:t>
            </w:r>
            <w:r w:rsidRPr="00607FF9">
              <w:rPr>
                <w:b/>
                <w:bCs/>
                <w:sz w:val="22"/>
                <w:szCs w:val="22"/>
                <w:lang w:eastAsia="tr-TR"/>
              </w:rPr>
              <w:tab/>
              <w:t xml:space="preserve"> </w:t>
            </w:r>
          </w:p>
        </w:tc>
        <w:tc>
          <w:tcPr>
            <w:tcW w:w="3253" w:type="dxa"/>
          </w:tcPr>
          <w:p w14:paraId="635D109B" w14:textId="53DEB189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 xml:space="preserve">                 </w:t>
            </w:r>
          </w:p>
        </w:tc>
        <w:tc>
          <w:tcPr>
            <w:tcW w:w="803" w:type="dxa"/>
            <w:vMerge/>
          </w:tcPr>
          <w:p w14:paraId="0196DE9A" w14:textId="688C2464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3E658AB" w14:textId="712F4F6B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937" w:type="dxa"/>
          </w:tcPr>
          <w:p w14:paraId="06E45DBC" w14:textId="0FA3DC59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72" w:type="dxa"/>
          </w:tcPr>
          <w:p w14:paraId="01ECAA76" w14:textId="337E6B04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937" w:type="dxa"/>
          </w:tcPr>
          <w:p w14:paraId="6F5432B0" w14:textId="40BD83F2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0C298CE1" w14:textId="06819698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937" w:type="dxa"/>
          </w:tcPr>
          <w:p w14:paraId="310E5B25" w14:textId="2505AAAD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0ECB7841" w14:textId="6CF412B6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937" w:type="dxa"/>
          </w:tcPr>
          <w:p w14:paraId="2ED118FA" w14:textId="0D5675C2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  <w:tc>
          <w:tcPr>
            <w:tcW w:w="857" w:type="dxa"/>
          </w:tcPr>
          <w:p w14:paraId="26B7ED9D" w14:textId="1DEDECD5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Sabah</w:t>
            </w:r>
          </w:p>
        </w:tc>
        <w:tc>
          <w:tcPr>
            <w:tcW w:w="937" w:type="dxa"/>
          </w:tcPr>
          <w:p w14:paraId="1F113918" w14:textId="6CA71B04" w:rsidR="004677FE" w:rsidRDefault="00411A5F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Akşam</w:t>
            </w:r>
          </w:p>
        </w:tc>
      </w:tr>
      <w:tr w:rsidR="00411A5F" w14:paraId="15DADF30" w14:textId="72C80A42" w:rsidTr="00607FF9">
        <w:tc>
          <w:tcPr>
            <w:tcW w:w="2122" w:type="dxa"/>
            <w:vAlign w:val="center"/>
          </w:tcPr>
          <w:p w14:paraId="4CFE84BC" w14:textId="44E1CD19" w:rsidR="004677FE" w:rsidRPr="00607FF9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607FF9">
              <w:rPr>
                <w:b/>
                <w:bCs/>
                <w:sz w:val="22"/>
                <w:szCs w:val="22"/>
                <w:lang w:eastAsia="tr-TR"/>
              </w:rPr>
              <w:t>Numarası</w:t>
            </w:r>
            <w:r w:rsidRPr="00607FF9">
              <w:rPr>
                <w:b/>
                <w:bCs/>
                <w:sz w:val="22"/>
                <w:szCs w:val="22"/>
                <w:lang w:eastAsia="tr-TR"/>
              </w:rPr>
              <w:tab/>
              <w:t xml:space="preserve"> </w:t>
            </w:r>
          </w:p>
        </w:tc>
        <w:tc>
          <w:tcPr>
            <w:tcW w:w="3253" w:type="dxa"/>
          </w:tcPr>
          <w:p w14:paraId="7AD9598B" w14:textId="0FE4863D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5C83CC09" w14:textId="0452E2F4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57" w:type="dxa"/>
          </w:tcPr>
          <w:p w14:paraId="473755B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0DFAB7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0FC1BC3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65F38F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E1A310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DD7C1B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92E8F9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A46BFF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73E233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F3E7D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4D7C91F9" w14:textId="1B5573FB" w:rsidTr="00607FF9">
        <w:tc>
          <w:tcPr>
            <w:tcW w:w="2122" w:type="dxa"/>
            <w:vAlign w:val="center"/>
          </w:tcPr>
          <w:p w14:paraId="6AA4DA2A" w14:textId="25861585" w:rsidR="004677FE" w:rsidRPr="00607FF9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607FF9">
              <w:rPr>
                <w:b/>
                <w:bCs/>
                <w:sz w:val="22"/>
                <w:szCs w:val="22"/>
                <w:lang w:eastAsia="tr-TR"/>
              </w:rPr>
              <w:t>Bölümü</w:t>
            </w:r>
            <w:r w:rsidRPr="00607FF9">
              <w:rPr>
                <w:b/>
                <w:bCs/>
                <w:sz w:val="22"/>
                <w:szCs w:val="22"/>
                <w:lang w:eastAsia="tr-TR"/>
              </w:rPr>
              <w:tab/>
            </w:r>
          </w:p>
        </w:tc>
        <w:tc>
          <w:tcPr>
            <w:tcW w:w="3253" w:type="dxa"/>
          </w:tcPr>
          <w:p w14:paraId="4C965D2C" w14:textId="5B371170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08B0E9DD" w14:textId="7F4D1E7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57" w:type="dxa"/>
          </w:tcPr>
          <w:p w14:paraId="06088A5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0AF26C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2A6EB87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4A6AA5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8E14C3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635521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69BF99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8C3655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B13464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84F1A0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A32F42D" w14:textId="4DA77BED" w:rsidTr="00607FF9">
        <w:tc>
          <w:tcPr>
            <w:tcW w:w="2122" w:type="dxa"/>
          </w:tcPr>
          <w:p w14:paraId="6DCAC65C" w14:textId="77777777" w:rsidR="00607FF9" w:rsidRPr="00607FF9" w:rsidRDefault="00607FF9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607FF9">
              <w:rPr>
                <w:b/>
                <w:sz w:val="22"/>
                <w:szCs w:val="22"/>
              </w:rPr>
              <w:t xml:space="preserve">İsteğe Bağlı Stajın </w:t>
            </w:r>
          </w:p>
          <w:p w14:paraId="6239E558" w14:textId="058F8415" w:rsidR="004677FE" w:rsidRPr="00607FF9" w:rsidRDefault="00607FF9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607FF9">
              <w:rPr>
                <w:b/>
                <w:sz w:val="22"/>
                <w:szCs w:val="22"/>
              </w:rPr>
              <w:t>Yapıldığı Birim</w:t>
            </w:r>
          </w:p>
        </w:tc>
        <w:tc>
          <w:tcPr>
            <w:tcW w:w="3253" w:type="dxa"/>
          </w:tcPr>
          <w:p w14:paraId="5D5E2F71" w14:textId="51526D5A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3EF8D86C" w14:textId="3F8145C3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57" w:type="dxa"/>
          </w:tcPr>
          <w:p w14:paraId="6B936E5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1FCE7E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2E59832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B08464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77D01F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1C110F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6B56C7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90FC2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C998FE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D4A221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501B9D11" w14:textId="1009C065" w:rsidTr="00607FF9">
        <w:tc>
          <w:tcPr>
            <w:tcW w:w="5375" w:type="dxa"/>
            <w:gridSpan w:val="2"/>
          </w:tcPr>
          <w:p w14:paraId="4B16F753" w14:textId="3D727A78" w:rsidR="004677FE" w:rsidRPr="000B7228" w:rsidRDefault="004677FE" w:rsidP="0020624E">
            <w:pPr>
              <w:pStyle w:val="Default"/>
              <w:spacing w:line="360" w:lineRule="auto"/>
              <w:ind w:right="-1724"/>
              <w:jc w:val="center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Onay Alanı</w:t>
            </w:r>
          </w:p>
        </w:tc>
        <w:tc>
          <w:tcPr>
            <w:tcW w:w="803" w:type="dxa"/>
          </w:tcPr>
          <w:p w14:paraId="6FCE3909" w14:textId="014EE79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57" w:type="dxa"/>
          </w:tcPr>
          <w:p w14:paraId="556F148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173DF2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7544C00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9876C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B55F37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B69425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21F87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245BB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832636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1268A7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4FBA4AC4" w14:textId="1E9B5578" w:rsidTr="00607FF9">
        <w:tc>
          <w:tcPr>
            <w:tcW w:w="5375" w:type="dxa"/>
            <w:gridSpan w:val="2"/>
          </w:tcPr>
          <w:p w14:paraId="647A6D88" w14:textId="77777777" w:rsidR="00607FF9" w:rsidRDefault="00607FF9" w:rsidP="00607FF9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İsteğe Bağlı Stajın Yapıldığı İşletmedeki</w:t>
            </w:r>
            <w:r w:rsidR="0020624E" w:rsidRPr="000B7228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Staj </w:t>
            </w:r>
          </w:p>
          <w:p w14:paraId="67EE9226" w14:textId="7A9941B3" w:rsidR="004677FE" w:rsidRPr="000B7228" w:rsidRDefault="004677FE" w:rsidP="00607FF9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Sorumlusunun</w:t>
            </w:r>
          </w:p>
        </w:tc>
        <w:tc>
          <w:tcPr>
            <w:tcW w:w="803" w:type="dxa"/>
          </w:tcPr>
          <w:p w14:paraId="4E656653" w14:textId="4B1B0DD5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57" w:type="dxa"/>
          </w:tcPr>
          <w:p w14:paraId="23134D2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682AFB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4E9B2F2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26CF62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92C5A9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59B0DB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386A29A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BCCD56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C23427B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82AACB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BA333C6" w14:textId="282FE2CF" w:rsidTr="00607FF9">
        <w:tc>
          <w:tcPr>
            <w:tcW w:w="2122" w:type="dxa"/>
          </w:tcPr>
          <w:p w14:paraId="1141A79F" w14:textId="4A9A0510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Adı Soyadı</w:t>
            </w:r>
          </w:p>
        </w:tc>
        <w:tc>
          <w:tcPr>
            <w:tcW w:w="3253" w:type="dxa"/>
          </w:tcPr>
          <w:p w14:paraId="5C3705C2" w14:textId="7AB1C78F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38D31220" w14:textId="4669999D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57" w:type="dxa"/>
          </w:tcPr>
          <w:p w14:paraId="146B361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005AE8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250512B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EAAB2D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59BD83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6C1B3D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1CB8A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8E513C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734476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01CF73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7217BE95" w14:textId="0245C96A" w:rsidTr="00607FF9">
        <w:tc>
          <w:tcPr>
            <w:tcW w:w="2122" w:type="dxa"/>
          </w:tcPr>
          <w:p w14:paraId="02DFCCF4" w14:textId="11C119F2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Unvanı</w:t>
            </w:r>
            <w:r w:rsidRPr="004677FE">
              <w:rPr>
                <w:b/>
                <w:bCs/>
              </w:rPr>
              <w:tab/>
            </w:r>
          </w:p>
        </w:tc>
        <w:tc>
          <w:tcPr>
            <w:tcW w:w="3253" w:type="dxa"/>
          </w:tcPr>
          <w:p w14:paraId="74F1AA91" w14:textId="1EC83D2E" w:rsidR="004677FE" w:rsidRPr="000B7228" w:rsidRDefault="004677F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F05FD1B" w14:textId="45E4C8A1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57" w:type="dxa"/>
          </w:tcPr>
          <w:p w14:paraId="23CBEE4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180917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1C59C8F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B7E944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20C242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6D34E9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37A1A8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E593FBB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0EEBEBA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A4C8A5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E18E6EA" w14:textId="756463EE" w:rsidTr="00607FF9">
        <w:tc>
          <w:tcPr>
            <w:tcW w:w="2122" w:type="dxa"/>
            <w:vMerge w:val="restart"/>
          </w:tcPr>
          <w:p w14:paraId="7D229C65" w14:textId="380D184E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 w:rsidRPr="004677FE">
              <w:rPr>
                <w:b/>
                <w:bCs/>
              </w:rPr>
              <w:t>İmzası</w:t>
            </w:r>
          </w:p>
        </w:tc>
        <w:tc>
          <w:tcPr>
            <w:tcW w:w="3253" w:type="dxa"/>
            <w:vMerge w:val="restart"/>
          </w:tcPr>
          <w:p w14:paraId="2F5284CD" w14:textId="5EC66BCE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13F7523E" w14:textId="762973F5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57" w:type="dxa"/>
          </w:tcPr>
          <w:p w14:paraId="121ACE99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9746E4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72B7FB40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72EB572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5F39F2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E2E1CC6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A129DFC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743C66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E1E5E6A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75A8C0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58376DE7" w14:textId="57BA0DF4" w:rsidTr="00607FF9">
        <w:tc>
          <w:tcPr>
            <w:tcW w:w="2122" w:type="dxa"/>
            <w:vMerge/>
          </w:tcPr>
          <w:p w14:paraId="51D1E41D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3253" w:type="dxa"/>
            <w:vMerge/>
          </w:tcPr>
          <w:p w14:paraId="7F890BBC" w14:textId="33D6C860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C5F9A1D" w14:textId="0BBD7DA0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57" w:type="dxa"/>
          </w:tcPr>
          <w:p w14:paraId="7AA83514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2094BDC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59AFF9AF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F0A8258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13746A7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09E68F5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82D553E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E2C2E58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FFAEBDD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7B632B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20624E" w14:paraId="19A54E66" w14:textId="43C37D1A" w:rsidTr="00607FF9">
        <w:tc>
          <w:tcPr>
            <w:tcW w:w="5375" w:type="dxa"/>
            <w:gridSpan w:val="2"/>
          </w:tcPr>
          <w:p w14:paraId="172B03B8" w14:textId="02B46C81" w:rsidR="0020624E" w:rsidRPr="000B7228" w:rsidRDefault="0020624E" w:rsidP="004677FE">
            <w:pPr>
              <w:pStyle w:val="Default"/>
              <w:spacing w:line="360" w:lineRule="auto"/>
              <w:ind w:right="-1724"/>
              <w:rPr>
                <w:b/>
                <w:sz w:val="22"/>
                <w:szCs w:val="22"/>
              </w:rPr>
            </w:pPr>
            <w:r w:rsidRPr="000B7228">
              <w:rPr>
                <w:b/>
                <w:sz w:val="22"/>
                <w:szCs w:val="22"/>
              </w:rPr>
              <w:t>Açıklamalar</w:t>
            </w:r>
          </w:p>
        </w:tc>
        <w:tc>
          <w:tcPr>
            <w:tcW w:w="803" w:type="dxa"/>
          </w:tcPr>
          <w:p w14:paraId="6180110E" w14:textId="4794165F" w:rsidR="0020624E" w:rsidRDefault="0020624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57" w:type="dxa"/>
          </w:tcPr>
          <w:p w14:paraId="091B33A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39896C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3FDC603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4636890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4AEFC3B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80F4BCE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DDC1F15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0A17593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D282F24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DA32F41" w14:textId="77777777" w:rsidR="0020624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0A17A9A4" w14:textId="38589E2A" w:rsidTr="00607FF9">
        <w:tc>
          <w:tcPr>
            <w:tcW w:w="2122" w:type="dxa"/>
          </w:tcPr>
          <w:p w14:paraId="4511CE05" w14:textId="46A4046A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İ</w:t>
            </w:r>
          </w:p>
        </w:tc>
        <w:tc>
          <w:tcPr>
            <w:tcW w:w="3253" w:type="dxa"/>
          </w:tcPr>
          <w:p w14:paraId="24C425D0" w14:textId="059ACD6A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İzinli</w:t>
            </w:r>
          </w:p>
        </w:tc>
        <w:tc>
          <w:tcPr>
            <w:tcW w:w="803" w:type="dxa"/>
          </w:tcPr>
          <w:p w14:paraId="75BD6795" w14:textId="683A6F13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57" w:type="dxa"/>
          </w:tcPr>
          <w:p w14:paraId="7E3BB8B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42AFD0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1039012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5EF182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07F67B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2BAAA93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E2EB42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0C2F5F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262F9D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AB88B06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69B492C" w14:textId="54BA2FE2" w:rsidTr="00607FF9">
        <w:tc>
          <w:tcPr>
            <w:tcW w:w="2122" w:type="dxa"/>
          </w:tcPr>
          <w:p w14:paraId="04E05D16" w14:textId="1EC71AD3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R</w:t>
            </w:r>
          </w:p>
        </w:tc>
        <w:tc>
          <w:tcPr>
            <w:tcW w:w="3253" w:type="dxa"/>
          </w:tcPr>
          <w:p w14:paraId="48755E42" w14:textId="7B90E5ED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Raporlu</w:t>
            </w:r>
          </w:p>
        </w:tc>
        <w:tc>
          <w:tcPr>
            <w:tcW w:w="803" w:type="dxa"/>
          </w:tcPr>
          <w:p w14:paraId="48D3A7B5" w14:textId="13EB6459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57" w:type="dxa"/>
          </w:tcPr>
          <w:p w14:paraId="7AD5AE4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28AFC3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58FA5C3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7AF7CA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424EA72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5E6F66B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72C59695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212ED33C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C6A571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5CBCE9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4D5029C4" w14:textId="76C22AE2" w:rsidTr="00607FF9">
        <w:tc>
          <w:tcPr>
            <w:tcW w:w="2122" w:type="dxa"/>
          </w:tcPr>
          <w:p w14:paraId="2E24180A" w14:textId="05B838A8" w:rsidR="004677FE" w:rsidRDefault="0020624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RT</w:t>
            </w:r>
          </w:p>
        </w:tc>
        <w:tc>
          <w:tcPr>
            <w:tcW w:w="3253" w:type="dxa"/>
          </w:tcPr>
          <w:p w14:paraId="7E5482BE" w14:textId="0291C1EF" w:rsidR="004677FE" w:rsidRPr="000B7228" w:rsidRDefault="0020624E" w:rsidP="004677FE">
            <w:pPr>
              <w:pStyle w:val="Default"/>
              <w:spacing w:line="360" w:lineRule="auto"/>
              <w:ind w:right="-1724"/>
              <w:rPr>
                <w:bCs/>
                <w:sz w:val="22"/>
                <w:szCs w:val="22"/>
              </w:rPr>
            </w:pPr>
            <w:r w:rsidRPr="000B7228">
              <w:rPr>
                <w:bCs/>
                <w:sz w:val="22"/>
                <w:szCs w:val="22"/>
              </w:rPr>
              <w:t>Resmî Tatil</w:t>
            </w:r>
          </w:p>
        </w:tc>
        <w:tc>
          <w:tcPr>
            <w:tcW w:w="803" w:type="dxa"/>
          </w:tcPr>
          <w:p w14:paraId="7E52EB95" w14:textId="59ADDF18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857" w:type="dxa"/>
          </w:tcPr>
          <w:p w14:paraId="4E24A1B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6E5D13F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03D2E74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4D0084C2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27F1F61F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87BCF7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10D2D7A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3A8103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181D834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1F415BE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  <w:tr w:rsidR="00411A5F" w14:paraId="3DA4C7F4" w14:textId="5BF2D464" w:rsidTr="00607FF9">
        <w:tc>
          <w:tcPr>
            <w:tcW w:w="2122" w:type="dxa"/>
          </w:tcPr>
          <w:p w14:paraId="56F0B3C5" w14:textId="55C3F90B" w:rsidR="004677FE" w:rsidRDefault="008E5B0D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3253" w:type="dxa"/>
          </w:tcPr>
          <w:p w14:paraId="32093A0F" w14:textId="3DBE9C22" w:rsidR="004677FE" w:rsidRPr="008E5B0D" w:rsidRDefault="008E5B0D" w:rsidP="004677FE">
            <w:pPr>
              <w:pStyle w:val="Default"/>
              <w:spacing w:line="360" w:lineRule="auto"/>
              <w:ind w:right="-1724"/>
              <w:rPr>
                <w:bCs/>
              </w:rPr>
            </w:pPr>
            <w:r w:rsidRPr="008E5B0D">
              <w:rPr>
                <w:bCs/>
              </w:rPr>
              <w:t>Devamsız</w:t>
            </w:r>
          </w:p>
        </w:tc>
        <w:tc>
          <w:tcPr>
            <w:tcW w:w="803" w:type="dxa"/>
          </w:tcPr>
          <w:p w14:paraId="175F2D1B" w14:textId="0B28A9DD" w:rsidR="004677FE" w:rsidRDefault="004677FE" w:rsidP="003207E4">
            <w:pPr>
              <w:pStyle w:val="Default"/>
              <w:spacing w:line="360" w:lineRule="auto"/>
              <w:ind w:right="-1724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857" w:type="dxa"/>
          </w:tcPr>
          <w:p w14:paraId="395223AD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1F2F668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72" w:type="dxa"/>
          </w:tcPr>
          <w:p w14:paraId="787D629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7D3B5BD8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693F616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F87C671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56D4AEB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383FC899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857" w:type="dxa"/>
          </w:tcPr>
          <w:p w14:paraId="01FF63D0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  <w:tc>
          <w:tcPr>
            <w:tcW w:w="937" w:type="dxa"/>
          </w:tcPr>
          <w:p w14:paraId="0DCAED47" w14:textId="77777777" w:rsidR="004677FE" w:rsidRDefault="004677FE" w:rsidP="004677FE">
            <w:pPr>
              <w:pStyle w:val="Default"/>
              <w:spacing w:line="360" w:lineRule="auto"/>
              <w:ind w:right="-1724"/>
              <w:rPr>
                <w:b/>
              </w:rPr>
            </w:pPr>
          </w:p>
        </w:tc>
      </w:tr>
    </w:tbl>
    <w:p w14:paraId="4B512AAC" w14:textId="77777777" w:rsidR="004677FE" w:rsidRPr="007A35BB" w:rsidRDefault="004677FE" w:rsidP="00607FF9">
      <w:pPr>
        <w:pStyle w:val="Default"/>
        <w:ind w:right="-1725"/>
        <w:rPr>
          <w:b/>
          <w:sz w:val="10"/>
        </w:rPr>
      </w:pPr>
    </w:p>
    <w:sectPr w:rsidR="004677FE" w:rsidRPr="007A35BB" w:rsidSect="007A35BB">
      <w:pgSz w:w="16838" w:h="11906" w:orient="landscape"/>
      <w:pgMar w:top="567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203B1" w14:textId="77777777" w:rsidR="00457FE3" w:rsidRDefault="00457FE3" w:rsidP="004A31C7">
      <w:pPr>
        <w:spacing w:after="0" w:line="240" w:lineRule="auto"/>
      </w:pPr>
      <w:r>
        <w:separator/>
      </w:r>
    </w:p>
  </w:endnote>
  <w:endnote w:type="continuationSeparator" w:id="0">
    <w:p w14:paraId="13D05E18" w14:textId="77777777" w:rsidR="00457FE3" w:rsidRDefault="00457FE3" w:rsidP="004A3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8B18F" w14:textId="77777777" w:rsidR="00457FE3" w:rsidRDefault="00457FE3" w:rsidP="004A31C7">
      <w:pPr>
        <w:spacing w:after="0" w:line="240" w:lineRule="auto"/>
      </w:pPr>
      <w:r>
        <w:separator/>
      </w:r>
    </w:p>
  </w:footnote>
  <w:footnote w:type="continuationSeparator" w:id="0">
    <w:p w14:paraId="18527994" w14:textId="77777777" w:rsidR="00457FE3" w:rsidRDefault="00457FE3" w:rsidP="004A31C7">
      <w:pPr>
        <w:spacing w:after="0" w:line="240" w:lineRule="auto"/>
      </w:pPr>
      <w:r>
        <w:continuationSeparator/>
      </w:r>
    </w:p>
  </w:footnote>
  <w:footnote w:id="1">
    <w:p w14:paraId="10231834" w14:textId="4A2AC14A" w:rsidR="007A35BB" w:rsidRDefault="007A35BB">
      <w:pPr>
        <w:pStyle w:val="DipnotMetni"/>
      </w:pPr>
      <w:r>
        <w:rPr>
          <w:rStyle w:val="DipnotBavurusu"/>
        </w:rPr>
        <w:footnoteRef/>
      </w:r>
      <w:r>
        <w:t xml:space="preserve"> İşletmenin Elektronik devam takip sistemi söz konusu ise elektronik rapor yeterli olacaktı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DF037F"/>
    <w:multiLevelType w:val="hybridMultilevel"/>
    <w:tmpl w:val="00B68DB8"/>
    <w:lvl w:ilvl="0" w:tplc="3FDC5A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873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E1MDc3NTQ0NTBU0lEKTi0uzszPAykwrAUAcGYWFSwAAAA="/>
  </w:docVars>
  <w:rsids>
    <w:rsidRoot w:val="004677FE"/>
    <w:rsid w:val="000B7228"/>
    <w:rsid w:val="00196A0E"/>
    <w:rsid w:val="0020624E"/>
    <w:rsid w:val="003207E4"/>
    <w:rsid w:val="00411A5F"/>
    <w:rsid w:val="00457FE3"/>
    <w:rsid w:val="004677FE"/>
    <w:rsid w:val="004A31C7"/>
    <w:rsid w:val="00607FF9"/>
    <w:rsid w:val="007A35BB"/>
    <w:rsid w:val="008E5B0D"/>
    <w:rsid w:val="009B5023"/>
    <w:rsid w:val="00BD4D96"/>
    <w:rsid w:val="00C20793"/>
    <w:rsid w:val="00C73D3C"/>
    <w:rsid w:val="00E72A40"/>
    <w:rsid w:val="00EB512C"/>
    <w:rsid w:val="00F44459"/>
    <w:rsid w:val="00F51446"/>
    <w:rsid w:val="00FE0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E791C"/>
  <w15:chartTrackingRefBased/>
  <w15:docId w15:val="{3C0C6ECC-6BD7-4BF9-84E8-D6853BB6E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7FE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4677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rsid w:val="00467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4A31C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4A31C7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4A31C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AC822-E966-40B1-8626-58801EC7C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 </cp:lastModifiedBy>
  <cp:revision>8</cp:revision>
  <dcterms:created xsi:type="dcterms:W3CDTF">2023-01-26T11:15:00Z</dcterms:created>
  <dcterms:modified xsi:type="dcterms:W3CDTF">2023-07-12T22:05:00Z</dcterms:modified>
</cp:coreProperties>
</file>